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89A1B" w14:textId="77777777" w:rsidR="00962A70" w:rsidRDefault="00962A70" w:rsidP="00962A70">
      <w:pPr>
        <w:spacing w:after="0"/>
      </w:pPr>
    </w:p>
    <w:p w14:paraId="2E3CF519" w14:textId="77777777" w:rsidR="00962A70" w:rsidRPr="00962A70" w:rsidRDefault="00962A70" w:rsidP="00962A70">
      <w:pPr>
        <w:spacing w:after="0"/>
        <w:rPr>
          <w:rFonts w:ascii="Sofia Pro Regular" w:hAnsi="Sofia Pro Regular"/>
        </w:rPr>
      </w:pPr>
      <w:r w:rsidRPr="00962A70">
        <w:rPr>
          <w:rFonts w:ascii="Sofia Pro Regular" w:hAnsi="Sofia Pro Regular"/>
          <w:b/>
          <w:color w:val="000000"/>
        </w:rPr>
        <w:t>Cycle Date Information:</w:t>
      </w:r>
    </w:p>
    <w:p w14:paraId="7BC1FB3D" w14:textId="41A70718" w:rsidR="00962A70" w:rsidRPr="00962A70" w:rsidRDefault="00962A70" w:rsidP="00962A70">
      <w:pPr>
        <w:spacing w:after="0"/>
        <w:rPr>
          <w:rFonts w:ascii="Sofia Pro Regular" w:hAnsi="Sofia Pro Regular"/>
        </w:rPr>
      </w:pPr>
      <w:r w:rsidRPr="00962A70">
        <w:rPr>
          <w:rFonts w:ascii="Sofia Pro Regular" w:hAnsi="Sofia Pro Regular"/>
          <w:color w:val="000000"/>
        </w:rPr>
        <w:t xml:space="preserve">The following dates apply to our Kasasa account(s). Monthly Qualification Cycle dates are not the same as our Statement Cycle dates. Please refer to your account's Truth </w:t>
      </w:r>
      <w:proofErr w:type="gramStart"/>
      <w:r w:rsidRPr="00962A70">
        <w:rPr>
          <w:rFonts w:ascii="Sofia Pro Regular" w:hAnsi="Sofia Pro Regular"/>
          <w:color w:val="000000"/>
        </w:rPr>
        <w:t>In</w:t>
      </w:r>
      <w:proofErr w:type="gramEnd"/>
      <w:r w:rsidRPr="00962A70">
        <w:rPr>
          <w:rFonts w:ascii="Sofia Pro Regular" w:hAnsi="Sofia Pro Regular"/>
          <w:color w:val="000000"/>
        </w:rPr>
        <w:t xml:space="preserve"> Savings disclosure for your account's specific qualification requirements. To qualify for your account's rewards, all of your account's qualifying transactions must post and settle to your specific Kasasa account within the Monthly Qualification Cycle dates stated below. Transactions bundled together by merchants and received by our institution as a single transaction count as a single transaction for the purpose of earning your account's rewards. Account transactions and activities may take one or more days to post and settle to the account and all must do so during the Monthly Qualification Cycle in order to qualify for your account's rewards.</w:t>
      </w:r>
      <w:r>
        <w:br/>
      </w:r>
    </w:p>
    <w:tbl>
      <w:tblPr>
        <w:tblW w:w="8440" w:type="dxa"/>
        <w:tblCellSpacing w:w="0" w:type="auto"/>
        <w:tblLook w:val="04A0" w:firstRow="1" w:lastRow="0" w:firstColumn="1" w:lastColumn="0" w:noHBand="0" w:noVBand="1"/>
      </w:tblPr>
      <w:tblGrid>
        <w:gridCol w:w="1403"/>
        <w:gridCol w:w="624"/>
        <w:gridCol w:w="46"/>
        <w:gridCol w:w="180"/>
        <w:gridCol w:w="1517"/>
        <w:gridCol w:w="1697"/>
        <w:gridCol w:w="46"/>
        <w:gridCol w:w="1460"/>
        <w:gridCol w:w="1467"/>
      </w:tblGrid>
      <w:tr w:rsidR="00962A70" w:rsidRPr="00962A70" w14:paraId="237CDAC9" w14:textId="77777777" w:rsidTr="00962A70">
        <w:trPr>
          <w:trHeight w:val="214"/>
          <w:tblCellSpacing w:w="0" w:type="auto"/>
        </w:trPr>
        <w:tc>
          <w:tcPr>
            <w:tcW w:w="1403" w:type="dxa"/>
            <w:tcMar>
              <w:top w:w="15" w:type="dxa"/>
              <w:left w:w="15" w:type="dxa"/>
              <w:bottom w:w="15" w:type="dxa"/>
              <w:right w:w="15" w:type="dxa"/>
            </w:tcMar>
            <w:vAlign w:val="center"/>
          </w:tcPr>
          <w:p w14:paraId="5BD041AE" w14:textId="77777777" w:rsidR="00962A70" w:rsidRPr="00962A70" w:rsidRDefault="00962A70" w:rsidP="00856C93">
            <w:pPr>
              <w:rPr>
                <w:rFonts w:ascii="Sofia Pro Regular" w:hAnsi="Sofia Pro Regular"/>
              </w:rPr>
            </w:pPr>
          </w:p>
        </w:tc>
        <w:tc>
          <w:tcPr>
            <w:tcW w:w="624" w:type="dxa"/>
            <w:tcMar>
              <w:top w:w="15" w:type="dxa"/>
              <w:left w:w="15" w:type="dxa"/>
              <w:bottom w:w="15" w:type="dxa"/>
              <w:right w:w="15" w:type="dxa"/>
            </w:tcMar>
            <w:vAlign w:val="center"/>
          </w:tcPr>
          <w:p w14:paraId="5F74870D" w14:textId="77777777" w:rsidR="00962A70" w:rsidRPr="00962A70" w:rsidRDefault="00962A70" w:rsidP="00856C93">
            <w:pPr>
              <w:rPr>
                <w:rFonts w:ascii="Sofia Pro Regular" w:hAnsi="Sofia Pro Regular"/>
              </w:rPr>
            </w:pPr>
          </w:p>
        </w:tc>
        <w:tc>
          <w:tcPr>
            <w:tcW w:w="46" w:type="dxa"/>
            <w:tcMar>
              <w:top w:w="15" w:type="dxa"/>
              <w:left w:w="15" w:type="dxa"/>
              <w:bottom w:w="15" w:type="dxa"/>
              <w:right w:w="15" w:type="dxa"/>
            </w:tcMar>
            <w:vAlign w:val="center"/>
          </w:tcPr>
          <w:p w14:paraId="146DEB92" w14:textId="77777777" w:rsidR="00962A70" w:rsidRPr="00962A70" w:rsidRDefault="00962A70" w:rsidP="00856C93">
            <w:pPr>
              <w:rPr>
                <w:rFonts w:ascii="Sofia Pro Regular" w:hAnsi="Sofia Pro Regular"/>
              </w:rPr>
            </w:pP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000000"/>
            <w:tcMar>
              <w:top w:w="15" w:type="dxa"/>
              <w:left w:w="15" w:type="dxa"/>
              <w:bottom w:w="15" w:type="dxa"/>
              <w:right w:w="15" w:type="dxa"/>
            </w:tcMar>
            <w:vAlign w:val="center"/>
          </w:tcPr>
          <w:p w14:paraId="57F2FE74" w14:textId="77777777" w:rsidR="00962A70" w:rsidRPr="00962A70" w:rsidRDefault="00962A70" w:rsidP="00856C93">
            <w:pPr>
              <w:spacing w:after="0"/>
              <w:jc w:val="center"/>
              <w:rPr>
                <w:rFonts w:ascii="Sofia Pro Regular" w:hAnsi="Sofia Pro Regular"/>
              </w:rPr>
            </w:pPr>
            <w:r w:rsidRPr="00962A70">
              <w:rPr>
                <w:rFonts w:ascii="Sofia Pro Regular" w:hAnsi="Sofia Pro Regular"/>
                <w:b/>
                <w:color w:val="FFFFFF"/>
              </w:rPr>
              <w:t>Monthly Qualification Cycle</w:t>
            </w:r>
          </w:p>
        </w:tc>
        <w:tc>
          <w:tcPr>
            <w:tcW w:w="46" w:type="dxa"/>
            <w:tcMar>
              <w:top w:w="15" w:type="dxa"/>
              <w:left w:w="15" w:type="dxa"/>
              <w:bottom w:w="15" w:type="dxa"/>
              <w:right w:w="15" w:type="dxa"/>
            </w:tcMar>
            <w:vAlign w:val="center"/>
          </w:tcPr>
          <w:p w14:paraId="20188DBF" w14:textId="77777777" w:rsidR="00962A70" w:rsidRPr="00962A70" w:rsidRDefault="00962A70" w:rsidP="00856C93">
            <w:pPr>
              <w:rPr>
                <w:rFonts w:ascii="Sofia Pro Regular" w:hAnsi="Sofia Pro Regular"/>
              </w:rPr>
            </w:pP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000000"/>
            <w:tcMar>
              <w:top w:w="15" w:type="dxa"/>
              <w:left w:w="15" w:type="dxa"/>
              <w:bottom w:w="15" w:type="dxa"/>
              <w:right w:w="15" w:type="dxa"/>
            </w:tcMar>
            <w:vAlign w:val="center"/>
          </w:tcPr>
          <w:p w14:paraId="6902978D" w14:textId="77777777" w:rsidR="00962A70" w:rsidRPr="00962A70" w:rsidRDefault="00962A70" w:rsidP="00856C93">
            <w:pPr>
              <w:spacing w:after="0"/>
              <w:jc w:val="center"/>
              <w:rPr>
                <w:rFonts w:ascii="Sofia Pro Regular" w:hAnsi="Sofia Pro Regular"/>
              </w:rPr>
            </w:pPr>
            <w:r w:rsidRPr="00962A70">
              <w:rPr>
                <w:rFonts w:ascii="Sofia Pro Regular" w:hAnsi="Sofia Pro Regular"/>
                <w:b/>
                <w:color w:val="FFFFFF"/>
              </w:rPr>
              <w:t>Statement Cycle</w:t>
            </w:r>
          </w:p>
        </w:tc>
      </w:tr>
      <w:tr w:rsidR="00962A70" w:rsidRPr="00962A70" w14:paraId="42F3AC70" w14:textId="77777777" w:rsidTr="00347454">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7E20D57"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January</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6267E8D" w14:textId="2EEDCC36"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226"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DD1A6B1" w14:textId="77777777" w:rsidR="00962A70" w:rsidRPr="00962A70" w:rsidRDefault="00962A70" w:rsidP="00856C93">
            <w:pPr>
              <w:rPr>
                <w:rFonts w:ascii="Sofia Pro Regular" w:hAnsi="Sofia Pro Regular"/>
              </w:rPr>
            </w:pPr>
          </w:p>
        </w:tc>
        <w:tc>
          <w:tcPr>
            <w:tcW w:w="151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EF48202" w14:textId="277047BD" w:rsidR="00962A70" w:rsidRPr="00962A70" w:rsidRDefault="00EE4E64" w:rsidP="00856C93">
            <w:pPr>
              <w:spacing w:after="0"/>
              <w:jc w:val="center"/>
              <w:rPr>
                <w:rFonts w:ascii="Sofia Pro Regular" w:hAnsi="Sofia Pro Regular"/>
              </w:rPr>
            </w:pPr>
            <w:r>
              <w:rPr>
                <w:rFonts w:ascii="Sofia Pro Regular" w:hAnsi="Sofia Pro Regular"/>
                <w:color w:val="000000"/>
              </w:rPr>
              <w:t>01/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52C58EC" w14:textId="415049DB" w:rsidR="00962A70" w:rsidRPr="00962A70" w:rsidRDefault="00EE4E64" w:rsidP="00856C93">
            <w:pPr>
              <w:spacing w:after="0"/>
              <w:jc w:val="center"/>
              <w:rPr>
                <w:rFonts w:ascii="Sofia Pro Regular" w:hAnsi="Sofia Pro Regular"/>
              </w:rPr>
            </w:pPr>
            <w:r>
              <w:rPr>
                <w:rFonts w:ascii="Sofia Pro Regular" w:hAnsi="Sofia Pro Regular"/>
                <w:color w:val="000000"/>
              </w:rPr>
              <w:t>01/31/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15C398A"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A183ADF" w14:textId="08A6B870" w:rsidR="00962A70" w:rsidRPr="00962A70" w:rsidRDefault="00EE4E64" w:rsidP="00856C93">
            <w:pPr>
              <w:spacing w:after="0"/>
              <w:jc w:val="center"/>
              <w:rPr>
                <w:rFonts w:ascii="Sofia Pro Regular" w:hAnsi="Sofia Pro Regular"/>
              </w:rPr>
            </w:pPr>
            <w:r>
              <w:rPr>
                <w:rFonts w:ascii="Sofia Pro Regular" w:hAnsi="Sofia Pro Regular"/>
                <w:color w:val="000000"/>
              </w:rPr>
              <w:t>12/31/2021</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E9771BF" w14:textId="3BA75E79" w:rsidR="00962A70" w:rsidRPr="00962A70" w:rsidRDefault="00EE4E64" w:rsidP="00856C93">
            <w:pPr>
              <w:spacing w:after="0"/>
              <w:jc w:val="center"/>
              <w:rPr>
                <w:rFonts w:ascii="Sofia Pro Regular" w:hAnsi="Sofia Pro Regular"/>
              </w:rPr>
            </w:pPr>
            <w:r>
              <w:rPr>
                <w:rFonts w:ascii="Sofia Pro Regular" w:hAnsi="Sofia Pro Regular"/>
              </w:rPr>
              <w:t>01/30/2022</w:t>
            </w:r>
          </w:p>
        </w:tc>
      </w:tr>
      <w:tr w:rsidR="00962A70" w:rsidRPr="00962A70" w14:paraId="58F5A641"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92B2EDD"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February</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8B19686" w14:textId="27939CFA"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FE85C09"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01F9870" w14:textId="13F65489" w:rsidR="00962A70" w:rsidRPr="00962A70" w:rsidRDefault="00EE4E64" w:rsidP="00856C93">
            <w:pPr>
              <w:spacing w:after="0"/>
              <w:jc w:val="center"/>
              <w:rPr>
                <w:rFonts w:ascii="Sofia Pro Regular" w:hAnsi="Sofia Pro Regular"/>
              </w:rPr>
            </w:pPr>
            <w:r>
              <w:rPr>
                <w:rFonts w:ascii="Sofia Pro Regular" w:hAnsi="Sofia Pro Regular"/>
                <w:color w:val="000000"/>
              </w:rPr>
              <w:t>02/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727F25A" w14:textId="32F2B87F" w:rsidR="00962A70" w:rsidRPr="00962A70" w:rsidRDefault="00EE4E64" w:rsidP="00856C93">
            <w:pPr>
              <w:spacing w:after="0"/>
              <w:jc w:val="center"/>
              <w:rPr>
                <w:rFonts w:ascii="Sofia Pro Regular" w:hAnsi="Sofia Pro Regular"/>
              </w:rPr>
            </w:pPr>
            <w:r>
              <w:rPr>
                <w:rFonts w:ascii="Sofia Pro Regular" w:hAnsi="Sofia Pro Regular"/>
                <w:color w:val="000000"/>
              </w:rPr>
              <w:t>02/28/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2895598"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9A55519" w14:textId="26356F73" w:rsidR="00962A70" w:rsidRPr="00962A70" w:rsidRDefault="00EE4E64" w:rsidP="00856C93">
            <w:pPr>
              <w:spacing w:after="0"/>
              <w:jc w:val="center"/>
              <w:rPr>
                <w:rFonts w:ascii="Sofia Pro Regular" w:hAnsi="Sofia Pro Regular"/>
              </w:rPr>
            </w:pPr>
            <w:r>
              <w:rPr>
                <w:rFonts w:ascii="Sofia Pro Regular" w:hAnsi="Sofia Pro Regular"/>
                <w:color w:val="000000"/>
              </w:rPr>
              <w:t>01/31/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6BE98B9" w14:textId="37BC321C" w:rsidR="00962A70" w:rsidRPr="00962A70" w:rsidRDefault="00EE4E64" w:rsidP="00856C93">
            <w:pPr>
              <w:spacing w:after="0"/>
              <w:jc w:val="center"/>
              <w:rPr>
                <w:rFonts w:ascii="Sofia Pro Regular" w:hAnsi="Sofia Pro Regular"/>
              </w:rPr>
            </w:pPr>
            <w:r>
              <w:rPr>
                <w:rFonts w:ascii="Sofia Pro Regular" w:hAnsi="Sofia Pro Regular"/>
                <w:color w:val="000000"/>
              </w:rPr>
              <w:t>02/27/2022</w:t>
            </w:r>
          </w:p>
        </w:tc>
      </w:tr>
      <w:tr w:rsidR="00962A70" w:rsidRPr="00962A70" w14:paraId="6837265A"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2F7FC87"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March</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E9FBCFB" w14:textId="64EBB63D"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121BF47"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6B3D551" w14:textId="1A1FDC82" w:rsidR="00962A70" w:rsidRPr="00962A70" w:rsidRDefault="00EE4E64" w:rsidP="00856C93">
            <w:pPr>
              <w:spacing w:after="0"/>
              <w:jc w:val="center"/>
              <w:rPr>
                <w:rFonts w:ascii="Sofia Pro Regular" w:hAnsi="Sofia Pro Regular"/>
              </w:rPr>
            </w:pPr>
            <w:r>
              <w:rPr>
                <w:rFonts w:ascii="Sofia Pro Regular" w:hAnsi="Sofia Pro Regular"/>
                <w:color w:val="000000"/>
              </w:rPr>
              <w:t>03/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C0B6C0D" w14:textId="3490C70D" w:rsidR="00962A70" w:rsidRPr="00962A70" w:rsidRDefault="00EE4E64" w:rsidP="00856C93">
            <w:pPr>
              <w:spacing w:after="0"/>
              <w:jc w:val="center"/>
              <w:rPr>
                <w:rFonts w:ascii="Sofia Pro Regular" w:hAnsi="Sofia Pro Regular"/>
              </w:rPr>
            </w:pPr>
            <w:r>
              <w:rPr>
                <w:rFonts w:ascii="Sofia Pro Regular" w:hAnsi="Sofia Pro Regular"/>
                <w:color w:val="000000"/>
              </w:rPr>
              <w:t>03/31/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D3D10A8"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AB4C017" w14:textId="06E8AAA6" w:rsidR="00962A70" w:rsidRPr="00962A70" w:rsidRDefault="00EE4E64" w:rsidP="00856C93">
            <w:pPr>
              <w:spacing w:after="0"/>
              <w:jc w:val="center"/>
              <w:rPr>
                <w:rFonts w:ascii="Sofia Pro Regular" w:hAnsi="Sofia Pro Regular"/>
              </w:rPr>
            </w:pPr>
            <w:r>
              <w:rPr>
                <w:rFonts w:ascii="Sofia Pro Regular" w:hAnsi="Sofia Pro Regular"/>
                <w:color w:val="000000"/>
              </w:rPr>
              <w:t>02/28/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33A2201" w14:textId="31157C8D" w:rsidR="00962A70" w:rsidRPr="00962A70" w:rsidRDefault="00EE4E64" w:rsidP="00856C93">
            <w:pPr>
              <w:spacing w:after="0"/>
              <w:jc w:val="center"/>
              <w:rPr>
                <w:rFonts w:ascii="Sofia Pro Regular" w:hAnsi="Sofia Pro Regular"/>
              </w:rPr>
            </w:pPr>
            <w:r>
              <w:rPr>
                <w:rFonts w:ascii="Sofia Pro Regular" w:hAnsi="Sofia Pro Regular"/>
                <w:color w:val="000000"/>
              </w:rPr>
              <w:t>03/30/2022</w:t>
            </w:r>
          </w:p>
        </w:tc>
      </w:tr>
      <w:tr w:rsidR="00962A70" w:rsidRPr="00962A70" w14:paraId="2CD99537" w14:textId="77777777" w:rsidTr="00962A70">
        <w:trPr>
          <w:trHeight w:val="210"/>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6C7280F"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April</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1589E5E" w14:textId="43D1AACA"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FC04A98"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EFAB03E" w14:textId="383205DD" w:rsidR="00962A70" w:rsidRPr="00962A70" w:rsidRDefault="00EE4E64" w:rsidP="00856C93">
            <w:pPr>
              <w:spacing w:after="0"/>
              <w:jc w:val="center"/>
              <w:rPr>
                <w:rFonts w:ascii="Sofia Pro Regular" w:hAnsi="Sofia Pro Regular"/>
              </w:rPr>
            </w:pPr>
            <w:r>
              <w:rPr>
                <w:rFonts w:ascii="Sofia Pro Regular" w:hAnsi="Sofia Pro Regular"/>
                <w:color w:val="000000"/>
              </w:rPr>
              <w:t>04/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247FA4A" w14:textId="3BB44976" w:rsidR="00962A70" w:rsidRPr="00962A70" w:rsidRDefault="00EE4E64" w:rsidP="00856C93">
            <w:pPr>
              <w:spacing w:after="0"/>
              <w:jc w:val="center"/>
              <w:rPr>
                <w:rFonts w:ascii="Sofia Pro Regular" w:hAnsi="Sofia Pro Regular"/>
              </w:rPr>
            </w:pPr>
            <w:r>
              <w:rPr>
                <w:rFonts w:ascii="Sofia Pro Regular" w:hAnsi="Sofia Pro Regular"/>
                <w:color w:val="000000"/>
              </w:rPr>
              <w:t>04/29/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E59B276"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22040F2" w14:textId="7CFB7AA6" w:rsidR="00962A70" w:rsidRPr="00962A70" w:rsidRDefault="00EE4E64" w:rsidP="00856C93">
            <w:pPr>
              <w:spacing w:after="0"/>
              <w:jc w:val="center"/>
              <w:rPr>
                <w:rFonts w:ascii="Sofia Pro Regular" w:hAnsi="Sofia Pro Regular"/>
              </w:rPr>
            </w:pPr>
            <w:r>
              <w:rPr>
                <w:rFonts w:ascii="Sofia Pro Regular" w:hAnsi="Sofia Pro Regular"/>
                <w:color w:val="000000"/>
              </w:rPr>
              <w:t>03/31/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A6842DB" w14:textId="49C4EFA3" w:rsidR="00962A70" w:rsidRPr="00962A70" w:rsidRDefault="00EE4E64" w:rsidP="00856C93">
            <w:pPr>
              <w:spacing w:after="0"/>
              <w:jc w:val="center"/>
              <w:rPr>
                <w:rFonts w:ascii="Sofia Pro Regular" w:hAnsi="Sofia Pro Regular"/>
              </w:rPr>
            </w:pPr>
            <w:r>
              <w:rPr>
                <w:rFonts w:ascii="Sofia Pro Regular" w:hAnsi="Sofia Pro Regular"/>
                <w:color w:val="000000"/>
              </w:rPr>
              <w:t>04/28/2022</w:t>
            </w:r>
          </w:p>
        </w:tc>
      </w:tr>
      <w:tr w:rsidR="00962A70" w:rsidRPr="00962A70" w14:paraId="594C8AAE"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23E27A9"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May</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5845F94" w14:textId="423A8534"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2537ACC"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79AA945" w14:textId="410D32E8" w:rsidR="00962A70" w:rsidRPr="00962A70" w:rsidRDefault="00EE4E64" w:rsidP="00856C93">
            <w:pPr>
              <w:spacing w:after="0"/>
              <w:jc w:val="center"/>
              <w:rPr>
                <w:rFonts w:ascii="Sofia Pro Regular" w:hAnsi="Sofia Pro Regular"/>
              </w:rPr>
            </w:pPr>
            <w:r>
              <w:rPr>
                <w:rFonts w:ascii="Sofia Pro Regular" w:hAnsi="Sofia Pro Regular"/>
                <w:color w:val="000000"/>
              </w:rPr>
              <w:t>05/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35C88A4" w14:textId="629E3411" w:rsidR="00962A70" w:rsidRPr="00962A70" w:rsidRDefault="00EE4E64" w:rsidP="00856C93">
            <w:pPr>
              <w:spacing w:after="0"/>
              <w:jc w:val="center"/>
              <w:rPr>
                <w:rFonts w:ascii="Sofia Pro Regular" w:hAnsi="Sofia Pro Regular"/>
              </w:rPr>
            </w:pPr>
            <w:r>
              <w:rPr>
                <w:rFonts w:ascii="Sofia Pro Regular" w:hAnsi="Sofia Pro Regular"/>
                <w:color w:val="000000"/>
              </w:rPr>
              <w:t>05/31/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FF2EDD8"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59B5175" w14:textId="6C4F7803" w:rsidR="00962A70" w:rsidRPr="00962A70" w:rsidRDefault="00EE4E64" w:rsidP="00856C93">
            <w:pPr>
              <w:spacing w:after="0"/>
              <w:jc w:val="center"/>
              <w:rPr>
                <w:rFonts w:ascii="Sofia Pro Regular" w:hAnsi="Sofia Pro Regular"/>
              </w:rPr>
            </w:pPr>
            <w:r>
              <w:rPr>
                <w:rFonts w:ascii="Sofia Pro Regular" w:hAnsi="Sofia Pro Regular"/>
                <w:color w:val="000000"/>
              </w:rPr>
              <w:t>04/29/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290D51E" w14:textId="29794695"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05</w:t>
            </w:r>
            <w:r w:rsidR="00EE4E64">
              <w:rPr>
                <w:rFonts w:ascii="Sofia Pro Regular" w:hAnsi="Sofia Pro Regular"/>
                <w:color w:val="000000"/>
              </w:rPr>
              <w:t>/30/2022</w:t>
            </w:r>
          </w:p>
        </w:tc>
      </w:tr>
      <w:tr w:rsidR="00962A70" w:rsidRPr="00962A70" w14:paraId="4795BC1B"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8712A8C"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June</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87A27EE" w14:textId="4ADE1841"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w:t>
            </w:r>
            <w:r w:rsidR="00347454">
              <w:rPr>
                <w:rFonts w:ascii="Sofia Pro Regular" w:hAnsi="Sofia Pro Regular"/>
                <w:color w:val="000000"/>
              </w:rPr>
              <w:t>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15AC4F4"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242A944" w14:textId="4CB499D2" w:rsidR="00962A70" w:rsidRPr="00962A70" w:rsidRDefault="00EE4E64" w:rsidP="00856C93">
            <w:pPr>
              <w:spacing w:after="0"/>
              <w:jc w:val="center"/>
              <w:rPr>
                <w:rFonts w:ascii="Sofia Pro Regular" w:hAnsi="Sofia Pro Regular"/>
              </w:rPr>
            </w:pPr>
            <w:r>
              <w:rPr>
                <w:rFonts w:ascii="Sofia Pro Regular" w:hAnsi="Sofia Pro Regular"/>
                <w:color w:val="000000"/>
              </w:rPr>
              <w:t>06/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26493BD" w14:textId="35EA4140" w:rsidR="00962A70" w:rsidRPr="00962A70" w:rsidRDefault="00EE4E64" w:rsidP="00856C93">
            <w:pPr>
              <w:spacing w:after="0"/>
              <w:jc w:val="center"/>
              <w:rPr>
                <w:rFonts w:ascii="Sofia Pro Regular" w:hAnsi="Sofia Pro Regular"/>
              </w:rPr>
            </w:pPr>
            <w:r>
              <w:rPr>
                <w:rFonts w:ascii="Sofia Pro Regular" w:hAnsi="Sofia Pro Regular"/>
                <w:color w:val="000000"/>
              </w:rPr>
              <w:t>06/30/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7845ADA"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B9E48F1" w14:textId="28027FA0" w:rsidR="00962A70" w:rsidRPr="00962A70" w:rsidRDefault="00EE4E64" w:rsidP="00856C93">
            <w:pPr>
              <w:spacing w:after="0"/>
              <w:jc w:val="center"/>
              <w:rPr>
                <w:rFonts w:ascii="Sofia Pro Regular" w:hAnsi="Sofia Pro Regular"/>
              </w:rPr>
            </w:pPr>
            <w:r>
              <w:rPr>
                <w:rFonts w:ascii="Sofia Pro Regular" w:hAnsi="Sofia Pro Regular"/>
                <w:color w:val="000000"/>
              </w:rPr>
              <w:t>05/31/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2613E09" w14:textId="671869BA" w:rsidR="00962A70" w:rsidRPr="00962A70" w:rsidRDefault="00EE4E64" w:rsidP="00856C93">
            <w:pPr>
              <w:spacing w:after="0"/>
              <w:jc w:val="center"/>
              <w:rPr>
                <w:rFonts w:ascii="Sofia Pro Regular" w:hAnsi="Sofia Pro Regular"/>
              </w:rPr>
            </w:pPr>
            <w:r>
              <w:rPr>
                <w:rFonts w:ascii="Sofia Pro Regular" w:hAnsi="Sofia Pro Regular"/>
                <w:color w:val="000000"/>
              </w:rPr>
              <w:t>06/29/2022</w:t>
            </w:r>
          </w:p>
        </w:tc>
      </w:tr>
      <w:tr w:rsidR="00962A70" w:rsidRPr="00962A70" w14:paraId="27AE4A5E"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65E33AB"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July</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6F11B7B" w14:textId="74BC07F9"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AB84143"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9AC5952" w14:textId="2E0378D7" w:rsidR="00962A70" w:rsidRPr="00962A70" w:rsidRDefault="00EE4E64" w:rsidP="00856C93">
            <w:pPr>
              <w:spacing w:after="0"/>
              <w:jc w:val="center"/>
              <w:rPr>
                <w:rFonts w:ascii="Sofia Pro Regular" w:hAnsi="Sofia Pro Regular"/>
              </w:rPr>
            </w:pPr>
            <w:r>
              <w:rPr>
                <w:rFonts w:ascii="Sofia Pro Regular" w:hAnsi="Sofia Pro Regular"/>
                <w:color w:val="000000"/>
              </w:rPr>
              <w:t>07/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3EB582F" w14:textId="6311E28A" w:rsidR="00962A70" w:rsidRPr="00962A70" w:rsidRDefault="00EE4E64" w:rsidP="00856C93">
            <w:pPr>
              <w:spacing w:after="0"/>
              <w:jc w:val="center"/>
              <w:rPr>
                <w:rFonts w:ascii="Sofia Pro Regular" w:hAnsi="Sofia Pro Regular"/>
              </w:rPr>
            </w:pPr>
            <w:r>
              <w:rPr>
                <w:rFonts w:ascii="Sofia Pro Regular" w:hAnsi="Sofia Pro Regular"/>
                <w:color w:val="000000"/>
              </w:rPr>
              <w:t>07/31/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6A2E229"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1CB05A1" w14:textId="1D512E55" w:rsidR="00962A70" w:rsidRPr="00962A70" w:rsidRDefault="00EE4E64" w:rsidP="00856C93">
            <w:pPr>
              <w:spacing w:after="0"/>
              <w:jc w:val="center"/>
              <w:rPr>
                <w:rFonts w:ascii="Sofia Pro Regular" w:hAnsi="Sofia Pro Regular"/>
              </w:rPr>
            </w:pPr>
            <w:r>
              <w:rPr>
                <w:rFonts w:ascii="Sofia Pro Regular" w:hAnsi="Sofia Pro Regular"/>
                <w:color w:val="000000"/>
              </w:rPr>
              <w:t>06/30/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4A3B6F2" w14:textId="120D831E" w:rsidR="00962A70" w:rsidRPr="00962A70" w:rsidRDefault="00EE4E64" w:rsidP="00856C93">
            <w:pPr>
              <w:spacing w:after="0"/>
              <w:jc w:val="center"/>
              <w:rPr>
                <w:rFonts w:ascii="Sofia Pro Regular" w:hAnsi="Sofia Pro Regular"/>
              </w:rPr>
            </w:pPr>
            <w:r>
              <w:rPr>
                <w:rFonts w:ascii="Sofia Pro Regular" w:hAnsi="Sofia Pro Regular"/>
                <w:color w:val="000000"/>
              </w:rPr>
              <w:t>07/28/2022</w:t>
            </w:r>
          </w:p>
        </w:tc>
      </w:tr>
      <w:tr w:rsidR="00962A70" w:rsidRPr="00962A70" w14:paraId="758A1D86"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467B391"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August</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9609D16" w14:textId="25D7970B"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A7745EA"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CC1CB4C" w14:textId="0543C8E5" w:rsidR="00962A70" w:rsidRPr="00962A70" w:rsidRDefault="00EE4E64" w:rsidP="00856C93">
            <w:pPr>
              <w:spacing w:after="0"/>
              <w:jc w:val="center"/>
              <w:rPr>
                <w:rFonts w:ascii="Sofia Pro Regular" w:hAnsi="Sofia Pro Regular"/>
              </w:rPr>
            </w:pPr>
            <w:r>
              <w:rPr>
                <w:rFonts w:ascii="Sofia Pro Regular" w:hAnsi="Sofia Pro Regular"/>
                <w:color w:val="000000"/>
              </w:rPr>
              <w:t>08/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1A0D94E" w14:textId="75554A0F" w:rsidR="00962A70" w:rsidRPr="00962A70" w:rsidRDefault="00EE4E64" w:rsidP="00856C93">
            <w:pPr>
              <w:spacing w:after="0"/>
              <w:jc w:val="center"/>
              <w:rPr>
                <w:rFonts w:ascii="Sofia Pro Regular" w:hAnsi="Sofia Pro Regular"/>
              </w:rPr>
            </w:pPr>
            <w:r>
              <w:rPr>
                <w:rFonts w:ascii="Sofia Pro Regular" w:hAnsi="Sofia Pro Regular"/>
                <w:color w:val="000000"/>
              </w:rPr>
              <w:t>08/31/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2BD761B"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968AB72" w14:textId="232B8B9D" w:rsidR="00962A70" w:rsidRPr="00962A70" w:rsidRDefault="00EE4E64" w:rsidP="00856C93">
            <w:pPr>
              <w:spacing w:after="0"/>
              <w:jc w:val="center"/>
              <w:rPr>
                <w:rFonts w:ascii="Sofia Pro Regular" w:hAnsi="Sofia Pro Regular"/>
              </w:rPr>
            </w:pPr>
            <w:r>
              <w:rPr>
                <w:rFonts w:ascii="Sofia Pro Regular" w:hAnsi="Sofia Pro Regular"/>
                <w:color w:val="000000"/>
              </w:rPr>
              <w:t>07/29/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F8612C0" w14:textId="58568AB9" w:rsidR="00962A70" w:rsidRPr="00962A70" w:rsidRDefault="00EE4E64" w:rsidP="00856C93">
            <w:pPr>
              <w:spacing w:after="0"/>
              <w:jc w:val="center"/>
              <w:rPr>
                <w:rFonts w:ascii="Sofia Pro Regular" w:hAnsi="Sofia Pro Regular"/>
              </w:rPr>
            </w:pPr>
            <w:r>
              <w:rPr>
                <w:rFonts w:ascii="Sofia Pro Regular" w:hAnsi="Sofia Pro Regular"/>
                <w:color w:val="000000"/>
              </w:rPr>
              <w:t>08/30/2022</w:t>
            </w:r>
          </w:p>
        </w:tc>
      </w:tr>
      <w:tr w:rsidR="00962A70" w:rsidRPr="00962A70" w14:paraId="72D75FC9"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E9B8C59"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September</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064171C" w14:textId="1CF2391C"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AD772C6"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65AFB76" w14:textId="3510A339" w:rsidR="00962A70" w:rsidRPr="00962A70" w:rsidRDefault="00EE4E64" w:rsidP="00856C93">
            <w:pPr>
              <w:spacing w:after="0"/>
              <w:jc w:val="center"/>
              <w:rPr>
                <w:rFonts w:ascii="Sofia Pro Regular" w:hAnsi="Sofia Pro Regular"/>
              </w:rPr>
            </w:pPr>
            <w:r>
              <w:rPr>
                <w:rFonts w:ascii="Sofia Pro Regular" w:hAnsi="Sofia Pro Regular"/>
                <w:color w:val="000000"/>
              </w:rPr>
              <w:t>09/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B6D9610" w14:textId="7E068F43" w:rsidR="00962A70" w:rsidRPr="00962A70" w:rsidRDefault="00EE4E64" w:rsidP="00856C93">
            <w:pPr>
              <w:spacing w:after="0"/>
              <w:jc w:val="center"/>
              <w:rPr>
                <w:rFonts w:ascii="Sofia Pro Regular" w:hAnsi="Sofia Pro Regular"/>
              </w:rPr>
            </w:pPr>
            <w:r>
              <w:rPr>
                <w:rFonts w:ascii="Sofia Pro Regular" w:hAnsi="Sofia Pro Regular"/>
                <w:color w:val="000000"/>
              </w:rPr>
              <w:t>09/30/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622C67D"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F25B215" w14:textId="6C8EC74E" w:rsidR="00962A70" w:rsidRPr="00962A70" w:rsidRDefault="00EE4E64" w:rsidP="00856C93">
            <w:pPr>
              <w:spacing w:after="0"/>
              <w:jc w:val="center"/>
              <w:rPr>
                <w:rFonts w:ascii="Sofia Pro Regular" w:hAnsi="Sofia Pro Regular"/>
              </w:rPr>
            </w:pPr>
            <w:r>
              <w:rPr>
                <w:rFonts w:ascii="Sofia Pro Regular" w:hAnsi="Sofia Pro Regular"/>
                <w:color w:val="000000"/>
              </w:rPr>
              <w:t>08/31/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42D8F18" w14:textId="78B01387" w:rsidR="00962A70" w:rsidRPr="00962A70" w:rsidRDefault="00EE4E64" w:rsidP="00856C93">
            <w:pPr>
              <w:spacing w:after="0"/>
              <w:jc w:val="center"/>
              <w:rPr>
                <w:rFonts w:ascii="Sofia Pro Regular" w:hAnsi="Sofia Pro Regular"/>
              </w:rPr>
            </w:pPr>
            <w:r>
              <w:rPr>
                <w:rFonts w:ascii="Sofia Pro Regular" w:hAnsi="Sofia Pro Regular"/>
                <w:color w:val="000000"/>
              </w:rPr>
              <w:t>09/29/2022</w:t>
            </w:r>
          </w:p>
        </w:tc>
      </w:tr>
      <w:tr w:rsidR="00962A70" w:rsidRPr="00962A70" w14:paraId="753669B4"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B829A94"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lastRenderedPageBreak/>
              <w:t>October</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C7103A5" w14:textId="0B33B9D2"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6A5AFA7"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D5063EC" w14:textId="73B1AE4A" w:rsidR="00962A70" w:rsidRPr="00962A70" w:rsidRDefault="00EE4E64" w:rsidP="00856C93">
            <w:pPr>
              <w:spacing w:after="0"/>
              <w:jc w:val="center"/>
              <w:rPr>
                <w:rFonts w:ascii="Sofia Pro Regular" w:hAnsi="Sofia Pro Regular"/>
              </w:rPr>
            </w:pPr>
            <w:r>
              <w:rPr>
                <w:rFonts w:ascii="Sofia Pro Regular" w:hAnsi="Sofia Pro Regular"/>
                <w:color w:val="000000"/>
              </w:rPr>
              <w:t>10/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0162ECC" w14:textId="25624943" w:rsidR="00962A70" w:rsidRPr="00962A70" w:rsidRDefault="00EE4E64" w:rsidP="00856C93">
            <w:pPr>
              <w:spacing w:after="0"/>
              <w:jc w:val="center"/>
              <w:rPr>
                <w:rFonts w:ascii="Sofia Pro Regular" w:hAnsi="Sofia Pro Regular"/>
              </w:rPr>
            </w:pPr>
            <w:r>
              <w:rPr>
                <w:rFonts w:ascii="Sofia Pro Regular" w:hAnsi="Sofia Pro Regular"/>
                <w:color w:val="000000"/>
              </w:rPr>
              <w:t>10/31/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E0E2EB0"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121E30A" w14:textId="5FCAB6D3" w:rsidR="00962A70" w:rsidRPr="00962A70" w:rsidRDefault="00EE4E64" w:rsidP="00856C93">
            <w:pPr>
              <w:spacing w:after="0"/>
              <w:jc w:val="center"/>
              <w:rPr>
                <w:rFonts w:ascii="Sofia Pro Regular" w:hAnsi="Sofia Pro Regular"/>
              </w:rPr>
            </w:pPr>
            <w:r>
              <w:rPr>
                <w:rFonts w:ascii="Sofia Pro Regular" w:hAnsi="Sofia Pro Regular"/>
                <w:color w:val="000000"/>
              </w:rPr>
              <w:t>09/30/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C0FCCF4" w14:textId="06A7B911" w:rsidR="00962A70" w:rsidRPr="00962A70" w:rsidRDefault="00EE4E64" w:rsidP="00856C93">
            <w:pPr>
              <w:spacing w:after="0"/>
              <w:jc w:val="center"/>
              <w:rPr>
                <w:rFonts w:ascii="Sofia Pro Regular" w:hAnsi="Sofia Pro Regular"/>
              </w:rPr>
            </w:pPr>
            <w:r>
              <w:rPr>
                <w:rFonts w:ascii="Sofia Pro Regular" w:hAnsi="Sofia Pro Regular"/>
              </w:rPr>
              <w:t>10/30/2022</w:t>
            </w:r>
          </w:p>
        </w:tc>
      </w:tr>
      <w:tr w:rsidR="00962A70" w:rsidRPr="00962A70" w14:paraId="1B9F99BB"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3822004"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November</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2131C95" w14:textId="0A9B12F3"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23C65E1"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21D5C5A" w14:textId="0CB6B130" w:rsidR="00962A70" w:rsidRPr="00962A70" w:rsidRDefault="00EE4E64" w:rsidP="00856C93">
            <w:pPr>
              <w:spacing w:after="0"/>
              <w:jc w:val="center"/>
              <w:rPr>
                <w:rFonts w:ascii="Sofia Pro Regular" w:hAnsi="Sofia Pro Regular"/>
              </w:rPr>
            </w:pPr>
            <w:r>
              <w:rPr>
                <w:rFonts w:ascii="Sofia Pro Regular" w:hAnsi="Sofia Pro Regular"/>
                <w:color w:val="000000"/>
              </w:rPr>
              <w:t>11/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7B6CCCF2" w14:textId="30D323BE" w:rsidR="00962A70" w:rsidRPr="00962A70" w:rsidRDefault="00EE4E64" w:rsidP="00856C93">
            <w:pPr>
              <w:spacing w:after="0"/>
              <w:jc w:val="center"/>
              <w:rPr>
                <w:rFonts w:ascii="Sofia Pro Regular" w:hAnsi="Sofia Pro Regular"/>
              </w:rPr>
            </w:pPr>
            <w:r>
              <w:rPr>
                <w:rFonts w:ascii="Sofia Pro Regular" w:hAnsi="Sofia Pro Regular"/>
                <w:color w:val="000000"/>
              </w:rPr>
              <w:t>11/30/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17FF6178"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B4AEE51" w14:textId="784A3170" w:rsidR="00962A70" w:rsidRPr="00962A70" w:rsidRDefault="00EE4E64" w:rsidP="00856C93">
            <w:pPr>
              <w:spacing w:after="0"/>
              <w:jc w:val="center"/>
              <w:rPr>
                <w:rFonts w:ascii="Sofia Pro Regular" w:hAnsi="Sofia Pro Regular"/>
              </w:rPr>
            </w:pPr>
            <w:r>
              <w:rPr>
                <w:rFonts w:ascii="Sofia Pro Regular" w:hAnsi="Sofia Pro Regular"/>
                <w:color w:val="000000"/>
              </w:rPr>
              <w:t>10/31/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4A57C55" w14:textId="7EF08160" w:rsidR="00962A70" w:rsidRPr="00962A70" w:rsidRDefault="00EE4E64" w:rsidP="00856C93">
            <w:pPr>
              <w:spacing w:after="0"/>
              <w:jc w:val="center"/>
              <w:rPr>
                <w:rFonts w:ascii="Sofia Pro Regular" w:hAnsi="Sofia Pro Regular"/>
              </w:rPr>
            </w:pPr>
            <w:r>
              <w:rPr>
                <w:rFonts w:ascii="Sofia Pro Regular" w:hAnsi="Sofia Pro Regular"/>
                <w:color w:val="000000"/>
              </w:rPr>
              <w:t>11/29/2022</w:t>
            </w:r>
          </w:p>
        </w:tc>
      </w:tr>
      <w:tr w:rsidR="00962A70" w:rsidRPr="00962A70" w14:paraId="248E2F79" w14:textId="77777777" w:rsidTr="00962A70">
        <w:trPr>
          <w:trHeight w:val="214"/>
          <w:tblCellSpacing w:w="0" w:type="auto"/>
        </w:trPr>
        <w:tc>
          <w:tcPr>
            <w:tcW w:w="1403"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54D94E09" w14:textId="77777777"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December</w:t>
            </w:r>
          </w:p>
        </w:tc>
        <w:tc>
          <w:tcPr>
            <w:tcW w:w="624"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2F938477" w14:textId="02AB3C30" w:rsidR="00962A70" w:rsidRPr="00962A70" w:rsidRDefault="00962A70" w:rsidP="00856C93">
            <w:pPr>
              <w:spacing w:after="0"/>
              <w:jc w:val="center"/>
              <w:rPr>
                <w:rFonts w:ascii="Sofia Pro Regular" w:hAnsi="Sofia Pro Regular"/>
              </w:rPr>
            </w:pPr>
            <w:r w:rsidRPr="00962A70">
              <w:rPr>
                <w:rFonts w:ascii="Sofia Pro Regular" w:hAnsi="Sofia Pro Regular"/>
                <w:color w:val="000000"/>
              </w:rPr>
              <w:t>202</w:t>
            </w:r>
            <w:r w:rsidR="00347454">
              <w:rPr>
                <w:rFonts w:ascii="Sofia Pro Regular" w:hAnsi="Sofia Pro Regular"/>
                <w:color w:val="000000"/>
              </w:rPr>
              <w:t>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494D90DD" w14:textId="77777777" w:rsidR="00962A70" w:rsidRPr="00962A70" w:rsidRDefault="00962A70" w:rsidP="00856C93">
            <w:pPr>
              <w:rPr>
                <w:rFonts w:ascii="Sofia Pro Regular" w:hAnsi="Sofia Pro Regular"/>
              </w:rPr>
            </w:pPr>
          </w:p>
        </w:tc>
        <w:tc>
          <w:tcPr>
            <w:tcW w:w="1697" w:type="dxa"/>
            <w:gridSpan w:val="2"/>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3FBB3AA3" w14:textId="39D3A3FF" w:rsidR="00962A70" w:rsidRPr="00962A70" w:rsidRDefault="00EE4E64" w:rsidP="00856C93">
            <w:pPr>
              <w:spacing w:after="0"/>
              <w:jc w:val="center"/>
              <w:rPr>
                <w:rFonts w:ascii="Sofia Pro Regular" w:hAnsi="Sofia Pro Regular"/>
              </w:rPr>
            </w:pPr>
            <w:r>
              <w:rPr>
                <w:rFonts w:ascii="Sofia Pro Regular" w:hAnsi="Sofia Pro Regular"/>
                <w:color w:val="000000"/>
              </w:rPr>
              <w:t>12/01/2022</w:t>
            </w:r>
          </w:p>
        </w:tc>
        <w:tc>
          <w:tcPr>
            <w:tcW w:w="169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CC55C94" w14:textId="596873F9" w:rsidR="00962A70" w:rsidRPr="00962A70" w:rsidRDefault="00EE4E64" w:rsidP="00856C93">
            <w:pPr>
              <w:spacing w:after="0"/>
              <w:jc w:val="center"/>
              <w:rPr>
                <w:rFonts w:ascii="Sofia Pro Regular" w:hAnsi="Sofia Pro Regular"/>
              </w:rPr>
            </w:pPr>
            <w:r>
              <w:rPr>
                <w:rFonts w:ascii="Sofia Pro Regular" w:hAnsi="Sofia Pro Regular"/>
                <w:color w:val="000000"/>
              </w:rPr>
              <w:t>12/31/2022</w:t>
            </w:r>
          </w:p>
        </w:tc>
        <w:tc>
          <w:tcPr>
            <w:tcW w:w="4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A7D59AF" w14:textId="77777777" w:rsidR="00962A70" w:rsidRPr="00962A70" w:rsidRDefault="00962A70" w:rsidP="00856C93">
            <w:pPr>
              <w:rPr>
                <w:rFonts w:ascii="Sofia Pro Regular" w:hAnsi="Sofia Pro Regular"/>
              </w:rPr>
            </w:pPr>
          </w:p>
        </w:tc>
        <w:tc>
          <w:tcPr>
            <w:tcW w:w="1460"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05E63FBB" w14:textId="6F70F586" w:rsidR="00962A70" w:rsidRPr="00962A70" w:rsidRDefault="00EE4E64" w:rsidP="00856C93">
            <w:pPr>
              <w:spacing w:after="0"/>
              <w:jc w:val="center"/>
              <w:rPr>
                <w:rFonts w:ascii="Sofia Pro Regular" w:hAnsi="Sofia Pro Regular"/>
              </w:rPr>
            </w:pPr>
            <w:r>
              <w:rPr>
                <w:rFonts w:ascii="Sofia Pro Regular" w:hAnsi="Sofia Pro Regular"/>
                <w:color w:val="000000"/>
              </w:rPr>
              <w:t>11/30/2022</w:t>
            </w:r>
          </w:p>
        </w:tc>
        <w:tc>
          <w:tcPr>
            <w:tcW w:w="1467"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14:paraId="6D27A267" w14:textId="16B724D3" w:rsidR="00962A70" w:rsidRPr="00962A70" w:rsidRDefault="00EE4E64" w:rsidP="00856C93">
            <w:pPr>
              <w:spacing w:after="0"/>
              <w:jc w:val="center"/>
              <w:rPr>
                <w:rFonts w:ascii="Sofia Pro Regular" w:hAnsi="Sofia Pro Regular"/>
              </w:rPr>
            </w:pPr>
            <w:r>
              <w:rPr>
                <w:rFonts w:ascii="Sofia Pro Regular" w:hAnsi="Sofia Pro Regular"/>
                <w:color w:val="000000"/>
              </w:rPr>
              <w:t>12/29/2022</w:t>
            </w:r>
          </w:p>
        </w:tc>
      </w:tr>
    </w:tbl>
    <w:p w14:paraId="7DBFF7B7" w14:textId="77777777" w:rsidR="00962A70" w:rsidRPr="00962A70" w:rsidRDefault="00962A70" w:rsidP="00962A70">
      <w:pPr>
        <w:spacing w:after="0"/>
        <w:rPr>
          <w:rFonts w:ascii="Sofia Pro Regular" w:hAnsi="Sofia Pro Regular"/>
        </w:rPr>
      </w:pPr>
      <w:r w:rsidRPr="00962A70">
        <w:rPr>
          <w:rFonts w:ascii="Sofia Pro Regular" w:hAnsi="Sofia Pro Regular"/>
          <w:color w:val="000000"/>
        </w:rPr>
        <w:t>Future Monthly Qualification Cycle and Statement Cycle dates for our Kasasa accounts will be available to you via our website or through one of our Service Representatives within one of our branches.</w:t>
      </w:r>
    </w:p>
    <w:p w14:paraId="46023704" w14:textId="77777777" w:rsidR="0047107F" w:rsidRPr="00962A70" w:rsidRDefault="0047107F">
      <w:pPr>
        <w:rPr>
          <w:rFonts w:ascii="Sofia Pro Regular" w:hAnsi="Sofia Pro Regular"/>
        </w:rPr>
      </w:pPr>
    </w:p>
    <w:sectPr w:rsidR="0047107F" w:rsidRPr="00962A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fia Pro Regular">
    <w:altName w:val="Calibri"/>
    <w:panose1 w:val="00000000000000000000"/>
    <w:charset w:val="00"/>
    <w:family w:val="modern"/>
    <w:notTrueType/>
    <w:pitch w:val="variable"/>
    <w:sig w:usb0="A00002EF" w:usb1="5000E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7cwMDIwMDe3MDZQ0lEKTi0uzszPAykwqgUAy/+NvywAAAA="/>
  </w:docVars>
  <w:rsids>
    <w:rsidRoot w:val="00962A70"/>
    <w:rsid w:val="00347454"/>
    <w:rsid w:val="0047107F"/>
    <w:rsid w:val="00962A70"/>
    <w:rsid w:val="00EE4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7C9D6"/>
  <w15:chartTrackingRefBased/>
  <w15:docId w15:val="{B1A922E9-9CE2-4456-A087-43DABF4F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A70"/>
    <w:pPr>
      <w:spacing w:before="240" w:after="240" w:line="240" w:lineRule="auto"/>
    </w:pPr>
    <w:rPr>
      <w:rFonts w:ascii="Times New Roman" w:eastAsiaTheme="minorEastAsia"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270</Words>
  <Characters>1543</Characters>
  <Application>Microsoft Office Word</Application>
  <DocSecurity>0</DocSecurity>
  <Lines>12</Lines>
  <Paragraphs>3</Paragraphs>
  <ScaleCrop>false</ScaleCrop>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ty Munn</dc:creator>
  <cp:keywords/>
  <dc:description/>
  <cp:lastModifiedBy>Members Exchange Credit Union</cp:lastModifiedBy>
  <cp:revision>3</cp:revision>
  <dcterms:created xsi:type="dcterms:W3CDTF">2022-01-14T21:09:00Z</dcterms:created>
  <dcterms:modified xsi:type="dcterms:W3CDTF">2022-01-14T21:12:00Z</dcterms:modified>
</cp:coreProperties>
</file>